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7B36D43C" w:rsidR="00434669" w:rsidRPr="00FA1CC3" w:rsidRDefault="00434669" w:rsidP="00FF286B">
      <w:pPr>
        <w:pStyle w:val="CRCoverPage"/>
        <w:tabs>
          <w:tab w:val="right" w:pos="9639"/>
        </w:tabs>
        <w:spacing w:after="0"/>
        <w:rPr>
          <w:b/>
          <w:i/>
          <w:sz w:val="28"/>
        </w:rPr>
      </w:pPr>
      <w:r w:rsidRPr="00FA1CC3">
        <w:rPr>
          <w:b/>
          <w:sz w:val="24"/>
        </w:rPr>
        <w:t>3GPP TSG-CT WG1 Meeting #13</w:t>
      </w:r>
      <w:r w:rsidR="004824B6">
        <w:rPr>
          <w:b/>
          <w:sz w:val="24"/>
        </w:rPr>
        <w:t>5</w:t>
      </w:r>
      <w:r w:rsidR="006B7716">
        <w:rPr>
          <w:rFonts w:hint="eastAsia"/>
          <w:b/>
          <w:sz w:val="24"/>
          <w:lang w:eastAsia="zh-CN"/>
        </w:rPr>
        <w:t>-</w:t>
      </w:r>
      <w:r w:rsidRPr="00FA1CC3">
        <w:rPr>
          <w:b/>
          <w:sz w:val="24"/>
        </w:rPr>
        <w:t>e</w:t>
      </w:r>
      <w:r w:rsidRPr="00FA1CC3">
        <w:rPr>
          <w:b/>
          <w:i/>
          <w:sz w:val="28"/>
        </w:rPr>
        <w:tab/>
      </w:r>
      <w:r w:rsidRPr="00FA1CC3">
        <w:rPr>
          <w:b/>
          <w:sz w:val="24"/>
        </w:rPr>
        <w:t>C1-</w:t>
      </w:r>
      <w:del w:id="0" w:author="vivo-Hank" w:date="2022-04-08T16:20:00Z">
        <w:r w:rsidR="006B7716" w:rsidDel="00705CE8">
          <w:rPr>
            <w:b/>
            <w:sz w:val="24"/>
          </w:rPr>
          <w:delText>22</w:delText>
        </w:r>
        <w:r w:rsidR="001267FD" w:rsidDel="00705CE8">
          <w:rPr>
            <w:b/>
            <w:sz w:val="24"/>
          </w:rPr>
          <w:delText>2935</w:delText>
        </w:r>
      </w:del>
      <w:ins w:id="1" w:author="vivo-Hank" w:date="2022-04-08T16:20:00Z">
        <w:r w:rsidR="00705CE8">
          <w:rPr>
            <w:b/>
            <w:sz w:val="24"/>
          </w:rPr>
          <w:t>22</w:t>
        </w:r>
        <w:r w:rsidR="00705CE8">
          <w:rPr>
            <w:b/>
            <w:sz w:val="24"/>
          </w:rPr>
          <w:t>xxxx</w:t>
        </w:r>
      </w:ins>
    </w:p>
    <w:p w14:paraId="51D55E20" w14:textId="0C12DC08" w:rsidR="00434669" w:rsidRPr="00FA1CC3" w:rsidRDefault="00434669" w:rsidP="00434669">
      <w:pPr>
        <w:pStyle w:val="CRCoverPage"/>
        <w:outlineLvl w:val="0"/>
        <w:rPr>
          <w:b/>
          <w:sz w:val="24"/>
        </w:rPr>
      </w:pPr>
      <w:r w:rsidRPr="00FA1CC3">
        <w:rPr>
          <w:b/>
          <w:sz w:val="24"/>
        </w:rPr>
        <w:t xml:space="preserve">E-meeting, </w:t>
      </w:r>
      <w:r w:rsidR="004824B6">
        <w:rPr>
          <w:b/>
          <w:sz w:val="24"/>
        </w:rPr>
        <w:t>6</w:t>
      </w:r>
      <w:r w:rsidR="000F4952" w:rsidRPr="000F4952">
        <w:rPr>
          <w:b/>
          <w:sz w:val="24"/>
          <w:vertAlign w:val="superscript"/>
        </w:rPr>
        <w:t>th</w:t>
      </w:r>
      <w:r w:rsidR="000F4952">
        <w:rPr>
          <w:b/>
          <w:sz w:val="24"/>
        </w:rPr>
        <w:t xml:space="preserve"> </w:t>
      </w:r>
      <w:r w:rsidRPr="00FA1CC3">
        <w:rPr>
          <w:b/>
          <w:sz w:val="24"/>
        </w:rPr>
        <w:t>-</w:t>
      </w:r>
      <w:r w:rsidR="004824B6">
        <w:rPr>
          <w:b/>
          <w:sz w:val="24"/>
        </w:rPr>
        <w:t>12</w:t>
      </w:r>
      <w:r w:rsidR="000F4952" w:rsidRPr="000F4952">
        <w:rPr>
          <w:b/>
          <w:sz w:val="24"/>
          <w:vertAlign w:val="superscript"/>
        </w:rPr>
        <w:t>th</w:t>
      </w:r>
      <w:r w:rsidRPr="00FA1CC3">
        <w:rPr>
          <w:b/>
          <w:sz w:val="24"/>
        </w:rPr>
        <w:t xml:space="preserve"> </w:t>
      </w:r>
      <w:r w:rsidR="004824B6">
        <w:rPr>
          <w:b/>
          <w:sz w:val="24"/>
        </w:rPr>
        <w:t>April</w:t>
      </w:r>
      <w:r w:rsidR="006B7716">
        <w:rPr>
          <w:b/>
          <w:sz w:val="24"/>
        </w:rPr>
        <w:t xml:space="preserve"> </w:t>
      </w:r>
      <w:r w:rsidRPr="00FA1CC3">
        <w:rPr>
          <w:b/>
          <w:sz w:val="24"/>
        </w:rPr>
        <w:t>202</w:t>
      </w:r>
      <w:r w:rsidR="006B7716">
        <w:rPr>
          <w:b/>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55E6DCF9" w:rsidR="001E41F3" w:rsidRPr="00FA1CC3" w:rsidRDefault="001267FD" w:rsidP="00547111">
            <w:pPr>
              <w:pStyle w:val="CRCoverPage"/>
              <w:spacing w:after="0"/>
            </w:pPr>
            <w:r>
              <w:rPr>
                <w:b/>
                <w:sz w:val="28"/>
              </w:rPr>
              <w:t>4241</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1AF54440" w:rsidR="001E41F3" w:rsidRPr="00FA1CC3" w:rsidRDefault="00705CE8" w:rsidP="00E13F3D">
            <w:pPr>
              <w:pStyle w:val="CRCoverPage"/>
              <w:spacing w:after="0"/>
              <w:jc w:val="center"/>
              <w:rPr>
                <w:b/>
              </w:rPr>
            </w:pPr>
            <w:ins w:id="2" w:author="vivo-Hank" w:date="2022-04-08T16:20:00Z">
              <w:r>
                <w:rPr>
                  <w:b/>
                  <w:noProof/>
                  <w:sz w:val="28"/>
                </w:rPr>
                <w:t>1</w:t>
              </w:r>
            </w:ins>
            <w:bookmarkStart w:id="3" w:name="_GoBack"/>
            <w:bookmarkEnd w:id="3"/>
            <w:del w:id="4" w:author="vivo-Hank" w:date="2022-04-08T16:21:00Z">
              <w:r w:rsidR="006B7716" w:rsidDel="00705CE8">
                <w:rPr>
                  <w:b/>
                  <w:noProof/>
                  <w:sz w:val="28"/>
                </w:rPr>
                <w:delText>-</w:delText>
              </w:r>
            </w:del>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77485B9A" w:rsidR="001E41F3" w:rsidRPr="00FA1CC3" w:rsidRDefault="0096231E">
            <w:pPr>
              <w:pStyle w:val="CRCoverPage"/>
              <w:spacing w:after="0"/>
              <w:jc w:val="center"/>
              <w:rPr>
                <w:sz w:val="28"/>
              </w:rPr>
            </w:pPr>
            <w:r>
              <w:rPr>
                <w:b/>
                <w:sz w:val="28"/>
              </w:rPr>
              <w:t>17.</w:t>
            </w:r>
            <w:r w:rsidR="008F21D6">
              <w:rPr>
                <w:b/>
                <w:sz w:val="28"/>
              </w:rPr>
              <w:t>6</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5" w:name="_Hlt497126619"/>
              <w:r w:rsidRPr="00FA1CC3">
                <w:rPr>
                  <w:rStyle w:val="ad"/>
                  <w:rFonts w:cs="Arial"/>
                  <w:b/>
                  <w:i/>
                  <w:color w:val="FF0000"/>
                </w:rPr>
                <w:t>L</w:t>
              </w:r>
              <w:bookmarkEnd w:id="5"/>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095AA535" w:rsidR="00F25D98" w:rsidRPr="00FA1CC3" w:rsidRDefault="00F25D98" w:rsidP="001E41F3">
            <w:pPr>
              <w:pStyle w:val="CRCoverPage"/>
              <w:spacing w:after="0"/>
              <w:jc w:val="center"/>
              <w:rPr>
                <w:b/>
                <w:caps/>
              </w:rPr>
            </w:pP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5808970" w:rsidR="00F25D98" w:rsidRPr="00FA1CC3" w:rsidRDefault="007C3242"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6F501020" w:rsidR="001E41F3" w:rsidRPr="00FA1CC3" w:rsidRDefault="00F00591">
            <w:pPr>
              <w:pStyle w:val="CRCoverPage"/>
              <w:spacing w:after="0"/>
              <w:ind w:left="100"/>
            </w:pPr>
            <w:r>
              <w:rPr>
                <w:lang w:eastAsia="zh-CN"/>
              </w:rPr>
              <w:t xml:space="preserve">EAC mode is </w:t>
            </w:r>
            <w:r w:rsidR="00BC35C3">
              <w:rPr>
                <w:lang w:eastAsia="zh-CN"/>
              </w:rPr>
              <w:t>activated</w:t>
            </w:r>
            <w:r w:rsidR="0084798E">
              <w:rPr>
                <w:lang w:eastAsia="zh-CN"/>
              </w:rPr>
              <w:t xml:space="preserve"> </w:t>
            </w:r>
            <w:r w:rsidR="00054EBE">
              <w:rPr>
                <w:lang w:eastAsia="zh-CN"/>
              </w:rPr>
              <w:t>when</w:t>
            </w:r>
            <w:r>
              <w:rPr>
                <w:lang w:eastAsia="zh-CN"/>
              </w:rPr>
              <w:t xml:space="preserve"> the number of UEs associated with S-NSSAI reach</w:t>
            </w:r>
            <w:r w:rsidR="00B7166C">
              <w:rPr>
                <w:lang w:eastAsia="zh-CN"/>
              </w:rPr>
              <w:t>es</w:t>
            </w:r>
            <w:r>
              <w:rPr>
                <w:lang w:eastAsia="zh-CN"/>
              </w:rPr>
              <w:t xml:space="preserve"> a certain threshold </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7495611E" w:rsidR="001E41F3" w:rsidRPr="00FA1CC3" w:rsidRDefault="004824B6">
            <w:pPr>
              <w:pStyle w:val="CRCoverPage"/>
              <w:spacing w:after="0"/>
              <w:ind w:left="100"/>
            </w:pPr>
            <w:r>
              <w:rPr>
                <w:lang w:eastAsia="zh-CN"/>
              </w:rPr>
              <w:t>e</w:t>
            </w:r>
            <w:r w:rsidR="00FD5784">
              <w:rPr>
                <w:lang w:eastAsia="zh-CN"/>
              </w:rPr>
              <w:t>NS_P</w:t>
            </w:r>
            <w:r>
              <w:rPr>
                <w:lang w:eastAsia="zh-CN"/>
              </w:rPr>
              <w:t>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4720B674" w:rsidR="001E41F3" w:rsidRPr="00FA1CC3" w:rsidRDefault="00F81B0D">
            <w:pPr>
              <w:pStyle w:val="CRCoverPage"/>
              <w:spacing w:after="0"/>
              <w:ind w:left="100"/>
            </w:pPr>
            <w:r>
              <w:t>202</w:t>
            </w:r>
            <w:r w:rsidR="006B7716">
              <w:t>2</w:t>
            </w:r>
            <w:r>
              <w:t>-</w:t>
            </w:r>
            <w:r w:rsidR="006B7716">
              <w:t>0</w:t>
            </w:r>
            <w:r w:rsidR="004824B6">
              <w:t>3</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r>
            <w:proofErr w:type="gramStart"/>
            <w:r w:rsidRPr="00FA1CC3">
              <w:rPr>
                <w:b/>
                <w:i/>
                <w:sz w:val="18"/>
              </w:rPr>
              <w:t>F</w:t>
            </w:r>
            <w:r w:rsidRPr="00FA1CC3">
              <w:rPr>
                <w:i/>
                <w:sz w:val="18"/>
              </w:rPr>
              <w:t xml:space="preserve">  (</w:t>
            </w:r>
            <w:proofErr w:type="gramEnd"/>
            <w:r w:rsidRPr="00FA1CC3">
              <w:rPr>
                <w:i/>
                <w:sz w:val="18"/>
              </w:rPr>
              <w:t>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485A74FA" w14:textId="185C395C" w:rsidR="00DF64D0" w:rsidRDefault="00DF64D0" w:rsidP="00DF64D0">
            <w:pPr>
              <w:pStyle w:val="CRCoverPage"/>
              <w:spacing w:after="0"/>
              <w:ind w:left="100"/>
              <w:rPr>
                <w:lang w:eastAsia="zh-CN"/>
              </w:rPr>
            </w:pPr>
            <w:r>
              <w:rPr>
                <w:lang w:eastAsia="zh-CN"/>
              </w:rPr>
              <w:t>As per the current statement in TS 23.502 subclause 4.2.11.3:</w:t>
            </w:r>
          </w:p>
          <w:p w14:paraId="25114442" w14:textId="77777777" w:rsidR="00DF64D0" w:rsidRDefault="00DF64D0" w:rsidP="00DF64D0">
            <w:pPr>
              <w:pStyle w:val="CRCoverPage"/>
              <w:spacing w:after="0"/>
              <w:ind w:left="100"/>
              <w:rPr>
                <w:lang w:eastAsia="zh-CN"/>
              </w:rPr>
            </w:pPr>
          </w:p>
          <w:p w14:paraId="37F394EF" w14:textId="1496F40A" w:rsidR="00BC35C3" w:rsidRDefault="00DF64D0" w:rsidP="00BC35C3">
            <w:pPr>
              <w:pStyle w:val="B1"/>
            </w:pPr>
            <w:r w:rsidRPr="00DF64D0">
              <w:rPr>
                <w:i/>
              </w:rPr>
              <w:t>1.</w:t>
            </w:r>
            <w:r w:rsidRPr="00DF64D0">
              <w:rPr>
                <w:i/>
              </w:rPr>
              <w:tab/>
              <w:t xml:space="preserve">The number of UEs registered with a network slice subject to NSAC crosses a certain operator defined threshold. </w:t>
            </w:r>
            <w:r w:rsidRPr="007C3242">
              <w:rPr>
                <w:i/>
                <w:highlight w:val="yellow"/>
              </w:rPr>
              <w:t>The NSACF determines whether to activate or deactivate the EAC mode</w:t>
            </w:r>
            <w:r w:rsidRPr="00DF64D0">
              <w:rPr>
                <w:i/>
              </w:rPr>
              <w:t>.</w:t>
            </w:r>
          </w:p>
          <w:p w14:paraId="26229934" w14:textId="2EC41E94" w:rsidR="00DF64D0" w:rsidRPr="00DF64D0" w:rsidRDefault="00BC35C3" w:rsidP="00BC35C3">
            <w:pPr>
              <w:pStyle w:val="B1"/>
              <w:rPr>
                <w:i/>
              </w:rPr>
            </w:pPr>
            <w:r w:rsidRPr="00BC35C3">
              <w:rPr>
                <w:i/>
              </w:rPr>
              <w:t>2.</w:t>
            </w:r>
            <w:r w:rsidRPr="00BC35C3">
              <w:rPr>
                <w:i/>
              </w:rPr>
              <w:tab/>
              <w:t xml:space="preserve">The NSACF triggers </w:t>
            </w:r>
            <w:proofErr w:type="spellStart"/>
            <w:r w:rsidRPr="00BC35C3">
              <w:rPr>
                <w:i/>
              </w:rPr>
              <w:t>Nnsacf_NSAC_EACNotify</w:t>
            </w:r>
            <w:proofErr w:type="spellEnd"/>
            <w:r w:rsidRPr="00BC35C3">
              <w:rPr>
                <w:i/>
              </w:rPr>
              <w:t xml:space="preserve"> operation including the S-NSSAI(s) for which the EAC mode is to be activated or deactivated and </w:t>
            </w:r>
            <w:proofErr w:type="gramStart"/>
            <w:r w:rsidRPr="00BC35C3">
              <w:rPr>
                <w:i/>
                <w:highlight w:val="yellow"/>
              </w:rPr>
              <w:t>a</w:t>
            </w:r>
            <w:proofErr w:type="gramEnd"/>
            <w:r w:rsidRPr="00BC35C3">
              <w:rPr>
                <w:i/>
                <w:highlight w:val="yellow"/>
              </w:rPr>
              <w:t xml:space="preserve"> EAC flag(s) set to activated if the number of UEs registered with the network slice is above certain threshold</w:t>
            </w:r>
            <w:r w:rsidRPr="00BC35C3">
              <w:rPr>
                <w:i/>
              </w:rPr>
              <w:t xml:space="preserve"> or </w:t>
            </w:r>
            <w:r w:rsidRPr="00BC35C3">
              <w:rPr>
                <w:i/>
                <w:highlight w:val="yellow"/>
              </w:rPr>
              <w:t>set to deactivated if the number of the UEs registered with the network slice is below certain threshold</w:t>
            </w:r>
            <w:r w:rsidRPr="00BC35C3">
              <w:rPr>
                <w:i/>
              </w:rPr>
              <w:t xml:space="preserve"> which may be same or different with respect to the activation threshold.</w:t>
            </w:r>
          </w:p>
          <w:p w14:paraId="176F03A3" w14:textId="11CC4956" w:rsidR="00DF64D0" w:rsidRDefault="00DF64D0" w:rsidP="00DF64D0">
            <w:pPr>
              <w:pStyle w:val="CRCoverPage"/>
              <w:spacing w:after="0"/>
              <w:ind w:left="100"/>
              <w:rPr>
                <w:lang w:eastAsia="zh-CN"/>
              </w:rPr>
            </w:pPr>
            <w:r>
              <w:rPr>
                <w:lang w:eastAsia="zh-CN"/>
              </w:rPr>
              <w:t xml:space="preserve">When the number of UEs reaches the threshold, the NSACF triggers </w:t>
            </w:r>
            <w:r w:rsidR="007C3242">
              <w:rPr>
                <w:lang w:eastAsia="zh-CN"/>
              </w:rPr>
              <w:t xml:space="preserve">the </w:t>
            </w:r>
            <w:r>
              <w:rPr>
                <w:lang w:eastAsia="zh-CN"/>
              </w:rPr>
              <w:t>AMF to activate the EAC mode</w:t>
            </w:r>
            <w:r w:rsidR="00BC35C3">
              <w:rPr>
                <w:lang w:eastAsia="zh-CN"/>
              </w:rPr>
              <w:t>. Before that, the EAC mode is set to deactivated.</w:t>
            </w:r>
          </w:p>
          <w:p w14:paraId="559CBD6B" w14:textId="791BA662" w:rsidR="00DF64D0" w:rsidRDefault="00DF64D0" w:rsidP="00DF64D0">
            <w:pPr>
              <w:pStyle w:val="CRCoverPage"/>
              <w:spacing w:after="0"/>
              <w:ind w:left="100"/>
              <w:rPr>
                <w:lang w:eastAsia="zh-CN"/>
              </w:rPr>
            </w:pPr>
          </w:p>
          <w:p w14:paraId="34CAE8C0" w14:textId="2B2B22D1" w:rsidR="00DF64D0" w:rsidRDefault="00DF64D0" w:rsidP="00DF64D0">
            <w:pPr>
              <w:pStyle w:val="CRCoverPage"/>
              <w:spacing w:after="0"/>
              <w:ind w:left="100"/>
              <w:rPr>
                <w:lang w:eastAsia="zh-CN"/>
              </w:rPr>
            </w:pPr>
            <w:r>
              <w:rPr>
                <w:lang w:eastAsia="zh-CN"/>
              </w:rPr>
              <w:t>H</w:t>
            </w:r>
            <w:r w:rsidR="007F6197">
              <w:rPr>
                <w:lang w:eastAsia="zh-CN"/>
              </w:rPr>
              <w:t xml:space="preserve">owever, the following sentence in TS 24.501 </w:t>
            </w:r>
            <w:r w:rsidR="00F35B6F">
              <w:rPr>
                <w:lang w:eastAsia="zh-CN"/>
              </w:rPr>
              <w:t xml:space="preserve">is not clear enough. It </w:t>
            </w:r>
            <w:r w:rsidR="00977317">
              <w:rPr>
                <w:rFonts w:hint="eastAsia"/>
                <w:lang w:eastAsia="zh-CN"/>
              </w:rPr>
              <w:t>could</w:t>
            </w:r>
            <w:r w:rsidR="00977317">
              <w:rPr>
                <w:lang w:eastAsia="zh-CN"/>
              </w:rPr>
              <w:t xml:space="preserve"> </w:t>
            </w:r>
            <w:r w:rsidR="00977317">
              <w:rPr>
                <w:rFonts w:hint="eastAsia"/>
                <w:lang w:eastAsia="zh-CN"/>
              </w:rPr>
              <w:t>cause</w:t>
            </w:r>
            <w:r w:rsidR="00977317">
              <w:rPr>
                <w:lang w:eastAsia="zh-CN"/>
              </w:rPr>
              <w:t xml:space="preserve"> </w:t>
            </w:r>
            <w:r w:rsidR="007F6197">
              <w:rPr>
                <w:lang w:eastAsia="zh-CN"/>
              </w:rPr>
              <w:t>a misunderstanding that the EAC mode</w:t>
            </w:r>
            <w:r w:rsidR="00BC35C3">
              <w:rPr>
                <w:lang w:eastAsia="zh-CN"/>
              </w:rPr>
              <w:t xml:space="preserve"> can be deactivated</w:t>
            </w:r>
            <w:r w:rsidR="00F35B6F">
              <w:rPr>
                <w:lang w:eastAsia="zh-CN"/>
              </w:rPr>
              <w:t xml:space="preserve"> during the NSAC procedure</w:t>
            </w:r>
            <w:r w:rsidR="00BC35C3">
              <w:rPr>
                <w:lang w:eastAsia="zh-CN"/>
              </w:rPr>
              <w:t xml:space="preserve"> even if the number of UEs has already reached the threshold and the number of UEs registered with the S-NSSAI is increasing.</w:t>
            </w:r>
            <w:r w:rsidR="007F6197">
              <w:rPr>
                <w:lang w:eastAsia="zh-CN"/>
              </w:rPr>
              <w:t xml:space="preserve"> </w:t>
            </w:r>
          </w:p>
          <w:p w14:paraId="62A6D829" w14:textId="77777777" w:rsidR="007C3242" w:rsidRDefault="007C3242" w:rsidP="00DF64D0">
            <w:pPr>
              <w:pStyle w:val="CRCoverPage"/>
              <w:spacing w:after="0"/>
              <w:ind w:left="100"/>
              <w:rPr>
                <w:lang w:eastAsia="zh-CN"/>
              </w:rPr>
            </w:pPr>
          </w:p>
          <w:p w14:paraId="7203BD93" w14:textId="02BDA53A" w:rsidR="007F6197" w:rsidRPr="007C3242" w:rsidRDefault="007C3242" w:rsidP="007C3242">
            <w:pPr>
              <w:pStyle w:val="CRCoverPage"/>
              <w:spacing w:after="0"/>
              <w:ind w:left="227"/>
              <w:rPr>
                <w:rFonts w:ascii="Times New Roman" w:hAnsi="Times New Roman"/>
                <w:bCs/>
                <w:i/>
              </w:rPr>
            </w:pPr>
            <w:r w:rsidRPr="007C3242">
              <w:rPr>
                <w:rFonts w:ascii="Times New Roman" w:hAnsi="Times New Roman"/>
                <w:bCs/>
                <w:i/>
              </w:rPr>
              <w:t xml:space="preserve">The </w:t>
            </w:r>
            <w:r w:rsidRPr="00674193">
              <w:rPr>
                <w:rFonts w:ascii="Times New Roman" w:hAnsi="Times New Roman"/>
                <w:bCs/>
                <w:i/>
              </w:rPr>
              <w:t>timing</w:t>
            </w:r>
            <w:r w:rsidRPr="007C3242">
              <w:rPr>
                <w:rFonts w:ascii="Times New Roman" w:hAnsi="Times New Roman"/>
                <w:bCs/>
                <w:i/>
              </w:rPr>
              <w:t xml:space="preserve"> of the network slice admission control is managed by the EAC mode</w:t>
            </w:r>
            <w:r w:rsidRPr="007C3242">
              <w:rPr>
                <w:rFonts w:ascii="Times New Roman" w:hAnsi="Times New Roman"/>
                <w:i/>
              </w:rPr>
              <w:t xml:space="preserve"> per network slice</w:t>
            </w:r>
            <w:r w:rsidRPr="007C3242">
              <w:rPr>
                <w:rFonts w:ascii="Times New Roman" w:hAnsi="Times New Roman"/>
                <w:bCs/>
                <w:i/>
              </w:rPr>
              <w:t xml:space="preserve">, </w:t>
            </w:r>
            <w:r w:rsidRPr="00674193">
              <w:rPr>
                <w:rFonts w:ascii="Times New Roman" w:hAnsi="Times New Roman"/>
                <w:bCs/>
                <w:i/>
                <w:highlight w:val="yellow"/>
              </w:rPr>
              <w:t>which can be either activated or deactivated for the network performing network slice admission control</w:t>
            </w:r>
            <w:r w:rsidRPr="007C3242">
              <w:rPr>
                <w:rFonts w:ascii="Times New Roman" w:hAnsi="Times New Roman"/>
                <w:bCs/>
                <w:i/>
              </w:rPr>
              <w:t>.</w:t>
            </w:r>
          </w:p>
          <w:p w14:paraId="4AB1CFBA" w14:textId="4A142748" w:rsidR="00A8169D" w:rsidRPr="00443806" w:rsidRDefault="00A8169D" w:rsidP="00BC35C3">
            <w:pPr>
              <w:pStyle w:val="CRCoverPage"/>
              <w:spacing w:after="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04888F15" w14:textId="64472310" w:rsidR="00DA7D47" w:rsidRDefault="007F6197" w:rsidP="00872DA3">
            <w:pPr>
              <w:pStyle w:val="CRCoverPage"/>
              <w:spacing w:after="0"/>
              <w:ind w:left="100"/>
            </w:pPr>
            <w:r>
              <w:t xml:space="preserve">The EAC mode is </w:t>
            </w:r>
            <w:r w:rsidR="00BC35C3">
              <w:t>activated</w:t>
            </w:r>
            <w:r>
              <w:t xml:space="preserve"> when the number of UEs reaches a threshold. Before the EAC mode is </w:t>
            </w:r>
            <w:r w:rsidR="00BC35C3">
              <w:t>activated</w:t>
            </w:r>
            <w:r>
              <w:t xml:space="preserve">, the AMF performs NSAC like the EAC mode is </w:t>
            </w:r>
            <w:r w:rsidR="00BC35C3">
              <w:t>de</w:t>
            </w:r>
            <w:r>
              <w:t>activated.</w:t>
            </w:r>
            <w:r w:rsidR="00872DA3" w:rsidRPr="00FA1CC3">
              <w:t xml:space="preserve"> </w:t>
            </w:r>
          </w:p>
          <w:p w14:paraId="76C0712C" w14:textId="0E1CDE4B" w:rsidR="007C3242" w:rsidRPr="00FA1CC3" w:rsidRDefault="007C3242" w:rsidP="00872DA3">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278E8527" w14:textId="4EF6910C" w:rsidR="00211256" w:rsidRDefault="007C3242" w:rsidP="007C3242">
            <w:pPr>
              <w:pStyle w:val="CRCoverPage"/>
              <w:spacing w:after="0"/>
              <w:ind w:left="100"/>
            </w:pPr>
            <w:r>
              <w:rPr>
                <w:noProof/>
                <w:lang w:eastAsia="zh-CN"/>
              </w:rPr>
              <w:t xml:space="preserve">The EAC mode is interpreted </w:t>
            </w:r>
            <w:r w:rsidR="00336A1B">
              <w:rPr>
                <w:noProof/>
                <w:lang w:eastAsia="zh-CN"/>
              </w:rPr>
              <w:t>as</w:t>
            </w:r>
            <w:r w:rsidR="00005C3C">
              <w:rPr>
                <w:noProof/>
                <w:lang w:eastAsia="zh-CN"/>
              </w:rPr>
              <w:t xml:space="preserve"> that it can</w:t>
            </w:r>
            <w:r>
              <w:rPr>
                <w:noProof/>
                <w:lang w:eastAsia="zh-CN"/>
              </w:rPr>
              <w:t xml:space="preserve"> be </w:t>
            </w:r>
            <w:r w:rsidR="00BC35C3">
              <w:rPr>
                <w:noProof/>
                <w:lang w:eastAsia="zh-CN"/>
              </w:rPr>
              <w:t>modified</w:t>
            </w:r>
            <w:r>
              <w:rPr>
                <w:noProof/>
                <w:lang w:eastAsia="zh-CN"/>
              </w:rPr>
              <w:t xml:space="preserve"> at </w:t>
            </w:r>
            <w:r w:rsidR="00BC35C3">
              <w:rPr>
                <w:noProof/>
                <w:lang w:eastAsia="zh-CN"/>
              </w:rPr>
              <w:t>any time during the NSAC procedure</w:t>
            </w:r>
            <w:r>
              <w:rPr>
                <w:lang w:eastAsia="zh-CN"/>
              </w:rPr>
              <w:t>.</w:t>
            </w:r>
            <w:r w:rsidRPr="00FA1CC3">
              <w:t xml:space="preserve"> </w:t>
            </w:r>
          </w:p>
          <w:p w14:paraId="616621A5" w14:textId="770C2258" w:rsidR="00BC35C3" w:rsidRPr="00FA1CC3" w:rsidRDefault="00BC35C3" w:rsidP="007C3242">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629D49A3" w:rsidR="001E41F3" w:rsidRPr="00FA1CC3" w:rsidRDefault="00DF64D0">
            <w:pPr>
              <w:pStyle w:val="CRCoverPage"/>
              <w:spacing w:after="0"/>
              <w:ind w:left="100"/>
            </w:pPr>
            <w:r>
              <w:t>4.6.2.5</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6" w:name="_Toc20232910"/>
      <w:bookmarkStart w:id="7" w:name="_Toc27747014"/>
      <w:bookmarkStart w:id="8" w:name="_Toc36213198"/>
      <w:bookmarkStart w:id="9" w:name="_Toc36657375"/>
      <w:bookmarkStart w:id="10" w:name="_Toc45287040"/>
      <w:bookmarkStart w:id="11" w:name="_Toc51948309"/>
      <w:bookmarkStart w:id="12" w:name="_Toc51949401"/>
      <w:bookmarkStart w:id="13" w:name="_Toc76119208"/>
      <w:bookmarkStart w:id="14" w:name="_Toc45286666"/>
      <w:bookmarkStart w:id="15" w:name="_Toc51947933"/>
      <w:bookmarkStart w:id="16" w:name="_Toc51949025"/>
      <w:bookmarkStart w:id="17" w:name="_Toc82895716"/>
      <w:r w:rsidRPr="006B5418">
        <w:rPr>
          <w:rFonts w:ascii="Arial" w:hAnsi="Arial" w:cs="Arial"/>
          <w:color w:val="0000FF"/>
          <w:sz w:val="28"/>
          <w:szCs w:val="28"/>
          <w:lang w:val="en-US"/>
        </w:rPr>
        <w:lastRenderedPageBreak/>
        <w:t>* * * First Change * * * *</w:t>
      </w:r>
    </w:p>
    <w:p w14:paraId="2B95A554" w14:textId="77777777" w:rsidR="00F00591" w:rsidRDefault="00F00591" w:rsidP="00F00591">
      <w:pPr>
        <w:pStyle w:val="40"/>
      </w:pPr>
      <w:bookmarkStart w:id="18" w:name="_Toc98753459"/>
      <w:bookmarkStart w:id="19" w:name="_Toc51949159"/>
      <w:bookmarkStart w:id="20" w:name="_Toc51948067"/>
      <w:bookmarkStart w:id="21" w:name="_Toc45286798"/>
      <w:bookmarkStart w:id="22" w:name="_Toc36657134"/>
      <w:bookmarkStart w:id="23" w:name="_Toc36212957"/>
      <w:bookmarkStart w:id="24" w:name="_Toc27746775"/>
      <w:bookmarkStart w:id="25" w:name="_Toc20232673"/>
      <w:bookmarkStart w:id="26" w:name="_Toc98753424"/>
      <w:bookmarkStart w:id="27" w:name="_Toc22050948"/>
      <w:bookmarkStart w:id="28" w:name="_Toc26193011"/>
      <w:bookmarkStart w:id="29" w:name="_Toc26193083"/>
      <w:bookmarkStart w:id="30" w:name="_Toc35266486"/>
      <w:bookmarkStart w:id="31" w:name="_Toc43195245"/>
      <w:bookmarkStart w:id="32" w:name="_Toc45263999"/>
      <w:bookmarkStart w:id="33" w:name="_Toc92299341"/>
      <w:bookmarkStart w:id="34" w:name="_Toc99195655"/>
      <w:bookmarkStart w:id="35" w:name="_Toc91599047"/>
      <w:bookmarkStart w:id="36" w:name="_Toc82895579"/>
      <w:bookmarkStart w:id="37" w:name="_Toc51948901"/>
      <w:bookmarkStart w:id="38" w:name="_Toc51947809"/>
      <w:bookmarkStart w:id="39" w:name="_Toc45286542"/>
      <w:bookmarkStart w:id="40" w:name="_Toc36656881"/>
      <w:bookmarkStart w:id="41" w:name="_Toc36212704"/>
      <w:bookmarkStart w:id="42" w:name="_Toc27746524"/>
      <w:bookmarkStart w:id="43" w:name="_Toc20232438"/>
      <w:bookmarkStart w:id="44" w:name="_Toc98753204"/>
      <w:r>
        <w:t>4.6.2.5</w:t>
      </w:r>
      <w:r>
        <w:tab/>
        <w:t xml:space="preserve">Mobility </w:t>
      </w:r>
      <w:proofErr w:type="gramStart"/>
      <w:r>
        <w:t>management based</w:t>
      </w:r>
      <w:proofErr w:type="gramEnd"/>
      <w:r>
        <w:t xml:space="preserve"> n</w:t>
      </w:r>
      <w:r>
        <w:rPr>
          <w:noProof/>
        </w:rPr>
        <w:t>etwork slice admission control</w:t>
      </w:r>
      <w:bookmarkEnd w:id="44"/>
    </w:p>
    <w:p w14:paraId="586F1D71" w14:textId="77777777" w:rsidR="00705CE8" w:rsidRDefault="00F00591" w:rsidP="00F00591">
      <w:pPr>
        <w:rPr>
          <w:bCs/>
        </w:rPr>
      </w:pPr>
      <w:r>
        <w:rPr>
          <w:lang w:val="en-US"/>
        </w:rPr>
        <w:t xml:space="preserve">A serving PLMN or SNPN can perform </w:t>
      </w:r>
      <w:r>
        <w:rPr>
          <w:lang w:val="en-US" w:eastAsia="zh-CN"/>
        </w:rPr>
        <w:t>network slice admission control</w:t>
      </w:r>
      <w:r>
        <w:rPr>
          <w:lang w:val="en-US"/>
        </w:rPr>
        <w:t xml:space="preserve"> for the S-NSSAI(s) subject to NSAC to </w:t>
      </w:r>
      <w:r>
        <w:t>monitor and control the number of registered UEs per network slice.</w:t>
      </w:r>
      <w:r>
        <w:rPr>
          <w:bCs/>
        </w:rPr>
        <w:t xml:space="preserve"> The timing of the network slice admission control is managed by the EAC mode</w:t>
      </w:r>
      <w:r>
        <w:t xml:space="preserve"> per network slice</w:t>
      </w:r>
      <w:r>
        <w:rPr>
          <w:bCs/>
        </w:rPr>
        <w:t>, which can be either activated or deactivated for the network performing network slice admission control.</w:t>
      </w:r>
      <w:ins w:id="45" w:author="vivo, Hank" w:date="2022-03-28T19:37:00Z">
        <w:r>
          <w:rPr>
            <w:bCs/>
          </w:rPr>
          <w:t xml:space="preserve"> </w:t>
        </w:r>
        <w:bookmarkStart w:id="46" w:name="OLE_LINK1"/>
        <w:bookmarkStart w:id="47" w:name="OLE_LINK2"/>
        <w:bookmarkStart w:id="48" w:name="OLE_LINK3"/>
        <w:r>
          <w:rPr>
            <w:bCs/>
          </w:rPr>
          <w:t xml:space="preserve">The EAC mode is </w:t>
        </w:r>
      </w:ins>
      <w:ins w:id="49" w:author="vivo, Hank" w:date="2022-03-29T15:06:00Z">
        <w:r w:rsidR="00BC35C3">
          <w:rPr>
            <w:bCs/>
          </w:rPr>
          <w:t>activated</w:t>
        </w:r>
      </w:ins>
      <w:ins w:id="50" w:author="vivo, Hank" w:date="2022-03-28T20:38:00Z">
        <w:r w:rsidR="00BA23D0">
          <w:rPr>
            <w:bCs/>
          </w:rPr>
          <w:t xml:space="preserve"> </w:t>
        </w:r>
      </w:ins>
      <w:ins w:id="51" w:author="vivo, Hank" w:date="2022-03-28T20:04:00Z">
        <w:r w:rsidR="00054EBE">
          <w:rPr>
            <w:bCs/>
          </w:rPr>
          <w:t>when</w:t>
        </w:r>
      </w:ins>
      <w:ins w:id="52" w:author="vivo, Hank" w:date="2022-03-28T19:38:00Z">
        <w:r>
          <w:rPr>
            <w:bCs/>
          </w:rPr>
          <w:t xml:space="preserve"> the number of UEs associated with the S-NSSAI</w:t>
        </w:r>
        <w:r w:rsidR="005B5246">
          <w:rPr>
            <w:bCs/>
          </w:rPr>
          <w:t xml:space="preserve"> reaches a certain threshold</w:t>
        </w:r>
      </w:ins>
      <w:ins w:id="53" w:author="vivo-Hank" w:date="2022-04-08T16:19:00Z">
        <w:r w:rsidR="000D4C16">
          <w:rPr>
            <w:bCs/>
          </w:rPr>
          <w:t xml:space="preserve"> (see </w:t>
        </w:r>
        <w:r w:rsidR="000D4C16">
          <w:t>3GPP TS 23.502 [9]</w:t>
        </w:r>
        <w:r w:rsidR="000D4C16">
          <w:rPr>
            <w:bCs/>
          </w:rPr>
          <w:t>)</w:t>
        </w:r>
      </w:ins>
      <w:ins w:id="54" w:author="vivo, Hank" w:date="2022-03-28T19:38:00Z">
        <w:r w:rsidR="005B5246">
          <w:rPr>
            <w:bCs/>
          </w:rPr>
          <w:t>.</w:t>
        </w:r>
      </w:ins>
      <w:bookmarkEnd w:id="46"/>
      <w:bookmarkEnd w:id="47"/>
      <w:bookmarkEnd w:id="48"/>
    </w:p>
    <w:p w14:paraId="056D9295" w14:textId="2DBD7646" w:rsidR="00F00591" w:rsidRDefault="00F00591" w:rsidP="00F00591">
      <w:pPr>
        <w:rPr>
          <w:lang w:eastAsia="zh-CN"/>
        </w:rPr>
      </w:pPr>
      <w:proofErr w:type="gramStart"/>
      <w:r>
        <w:rPr>
          <w:bCs/>
        </w:rPr>
        <w:t>If</w:t>
      </w:r>
      <w:proofErr w:type="gramEnd"/>
      <w:r>
        <w:rPr>
          <w:bCs/>
        </w:rPr>
        <w:t xml:space="preserve"> the EAC</w:t>
      </w:r>
      <w:r>
        <w:t xml:space="preserve"> mode is activated for an S-NSSAI, the AMF performs </w:t>
      </w:r>
      <w:r>
        <w:rPr>
          <w:lang w:eastAsia="zh-CN"/>
        </w:rPr>
        <w:t>network slice admission control</w:t>
      </w:r>
      <w:r>
        <w:t xml:space="preserve"> before the S-NSSAI subject to NSAC is included in the allowed NSSAI sent to the UE. During a registration procedure</w:t>
      </w:r>
      <w:r>
        <w:rPr>
          <w:lang w:val="en-US" w:eastAsia="zh-CN"/>
        </w:rPr>
        <w:t xml:space="preserve"> (</w:t>
      </w:r>
      <w:r>
        <w:t>including</w:t>
      </w:r>
      <w:r>
        <w:rPr>
          <w:lang w:val="en-US" w:eastAsia="zh-CN"/>
        </w:rPr>
        <w:t xml:space="preserve"> </w:t>
      </w:r>
      <w:proofErr w:type="spellStart"/>
      <w:r>
        <w:rPr>
          <w:lang w:val="en-US" w:eastAsia="zh-CN"/>
        </w:rPr>
        <w:t>i</w:t>
      </w:r>
      <w:r>
        <w:t>nitial</w:t>
      </w:r>
      <w:proofErr w:type="spellEnd"/>
      <w:r>
        <w:t xml:space="preserve"> </w:t>
      </w:r>
      <w:r>
        <w:rPr>
          <w:lang w:val="en-US" w:eastAsia="zh-CN"/>
        </w:rPr>
        <w:t>r</w:t>
      </w:r>
      <w:proofErr w:type="spellStart"/>
      <w:r>
        <w:t>egistration</w:t>
      </w:r>
      <w:proofErr w:type="spellEnd"/>
      <w:r>
        <w:t xml:space="preserve"> or mobility registration updating</w:t>
      </w:r>
      <w:r>
        <w:rPr>
          <w:lang w:val="en-US" w:eastAsia="zh-CN"/>
        </w:rPr>
        <w:t xml:space="preserve"> </w:t>
      </w:r>
      <w:r>
        <w:t>from another AMF), if the AMF determines that the maximum number of UEs has been reached for:</w:t>
      </w:r>
    </w:p>
    <w:p w14:paraId="579D1C18" w14:textId="77777777" w:rsidR="00F00591" w:rsidRDefault="00F00591" w:rsidP="00F00591">
      <w:pPr>
        <w:pStyle w:val="B1"/>
        <w:rPr>
          <w:lang w:eastAsia="en-GB"/>
        </w:rPr>
      </w:pPr>
      <w:r>
        <w:t>a)</w:t>
      </w:r>
      <w:r>
        <w:tab/>
        <w:t>one or more S-NSSAIs</w:t>
      </w:r>
      <w:r>
        <w:rPr>
          <w:lang w:eastAsia="zh-CN"/>
        </w:rPr>
        <w:t xml:space="preserve"> but not all S-NSSAIs in the requested NSSAI,</w:t>
      </w:r>
      <w:r>
        <w:t xml:space="preserve"> then the AMF includes the allowed NSSAI and the rejected NSSAI accordingly in the </w:t>
      </w:r>
      <w:r>
        <w:rPr>
          <w:rFonts w:eastAsia="Malgun Gothic"/>
        </w:rPr>
        <w:t>REGISTRATION ACCEPT message</w:t>
      </w:r>
      <w:r>
        <w:t xml:space="preserve"> as specified in the subclauses 5.5.1.2.4 and 5.5.1.3.4;</w:t>
      </w:r>
    </w:p>
    <w:p w14:paraId="414BA6E0" w14:textId="77777777" w:rsidR="00F00591" w:rsidRDefault="00F00591" w:rsidP="00F00591">
      <w:pPr>
        <w:pStyle w:val="B1"/>
      </w:pPr>
      <w:r>
        <w:t>b)</w:t>
      </w:r>
      <w:r>
        <w:tab/>
      </w:r>
      <w:r>
        <w:rPr>
          <w:lang w:eastAsia="zh-CN"/>
        </w:rPr>
        <w:t xml:space="preserve">all S-NSSAIs in the requested NSSAI but there are </w:t>
      </w:r>
      <w:r>
        <w:rPr>
          <w:rFonts w:eastAsia="Malgun Gothic"/>
        </w:rPr>
        <w:t>one or more subscribed S-NSSAIs marked as default which can be allowed to the UE</w:t>
      </w:r>
      <w:r>
        <w:rPr>
          <w:lang w:eastAsia="zh-CN"/>
        </w:rPr>
        <w:t>, then</w:t>
      </w:r>
      <w:r>
        <w:t xml:space="preserve"> the AMF includes the allowed NSSAI </w:t>
      </w:r>
      <w:r>
        <w:rPr>
          <w:rFonts w:eastAsia="Malgun Gothic"/>
        </w:rPr>
        <w:t xml:space="preserve">containing these subscribed S-NSSAIs marked as default and </w:t>
      </w:r>
      <w:r>
        <w:t>the rejected NSSAI accordingly</w:t>
      </w:r>
      <w:r>
        <w:rPr>
          <w:rFonts w:eastAsia="Malgun Gothic"/>
        </w:rPr>
        <w:t xml:space="preserve"> in </w:t>
      </w:r>
      <w:r>
        <w:t xml:space="preserve">the </w:t>
      </w:r>
      <w:r>
        <w:rPr>
          <w:rFonts w:eastAsia="Malgun Gothic"/>
        </w:rPr>
        <w:t>REGISTRATION ACCEPT message</w:t>
      </w:r>
      <w:r>
        <w:t xml:space="preserve"> as specified in the subclauses 5.5.1.2.4 and 5.5.1.3.4; or</w:t>
      </w:r>
    </w:p>
    <w:p w14:paraId="0E4DB745" w14:textId="77777777" w:rsidR="00F00591" w:rsidRDefault="00F00591" w:rsidP="00F00591">
      <w:pPr>
        <w:pStyle w:val="B1"/>
        <w:rPr>
          <w:rFonts w:eastAsia="Malgun Gothic"/>
        </w:rPr>
      </w:pPr>
      <w:r>
        <w:t>c)</w:t>
      </w:r>
      <w:r>
        <w:tab/>
      </w:r>
      <w:r>
        <w:rPr>
          <w:lang w:eastAsia="zh-CN"/>
        </w:rPr>
        <w:t>all S-NSSAIs in the requested NSSAI and there are no</w:t>
      </w:r>
      <w:r>
        <w:rPr>
          <w:rFonts w:eastAsia="Malgun Gothic"/>
        </w:rPr>
        <w:t xml:space="preserve"> subscribed S-NSSAIs marked as default which can be allowed to the UE, then the AMF includes </w:t>
      </w:r>
      <w:r>
        <w:t xml:space="preserve">the rejected NSSAI accordingly in the </w:t>
      </w:r>
      <w:r>
        <w:rPr>
          <w:rFonts w:eastAsia="Malgun Gothic"/>
        </w:rPr>
        <w:t>REGISTRATION REJECT message</w:t>
      </w:r>
      <w:r>
        <w:t xml:space="preserve"> as specified in the subclauses 5.5.1.2.5 and 5.5.1.3.5</w:t>
      </w:r>
      <w:r>
        <w:rPr>
          <w:rFonts w:eastAsia="Malgun Gothic"/>
        </w:rPr>
        <w:t>.</w:t>
      </w:r>
    </w:p>
    <w:p w14:paraId="567C8804" w14:textId="77777777" w:rsidR="00F00591" w:rsidRDefault="00F00591" w:rsidP="00F00591">
      <w:pPr>
        <w:rPr>
          <w:rFonts w:eastAsia="Times New Roman"/>
          <w:lang w:eastAsia="zh-CN"/>
        </w:rPr>
      </w:pPr>
      <w:r>
        <w:rPr>
          <w:bCs/>
        </w:rPr>
        <w:t>If the EAC</w:t>
      </w:r>
      <w:r>
        <w:t xml:space="preserve"> mode is deactivated for an S-NSSAI, the AMF performs </w:t>
      </w:r>
      <w:r>
        <w:rPr>
          <w:lang w:eastAsia="zh-CN"/>
        </w:rPr>
        <w:t>network slice admission control</w:t>
      </w:r>
      <w:r>
        <w:t xml:space="preserve"> after the S-NSSAI subject to NSAC is included in the allowed NSSAI sent to the UE. While the AMF is waiting for response from the NSCAF for the S-NSSAI, the AMF processes the NAS signalling message related to the S-NSSAI as usual i.e. like S-NSSAI in the allowed NSSAI. After the network performs the network slice admission control, if the AMF determines that the maximum number of UEs has been reached for:</w:t>
      </w:r>
    </w:p>
    <w:p w14:paraId="027AD2E7" w14:textId="77777777" w:rsidR="00F00591" w:rsidRDefault="00F00591" w:rsidP="00F00591">
      <w:pPr>
        <w:pStyle w:val="B1"/>
        <w:rPr>
          <w:lang w:eastAsia="en-GB"/>
        </w:rPr>
      </w:pPr>
      <w:r>
        <w:t>a)</w:t>
      </w:r>
      <w:r>
        <w:tab/>
        <w:t>one or more S-NSSAIs</w:t>
      </w:r>
      <w:r>
        <w:rPr>
          <w:lang w:eastAsia="zh-CN"/>
        </w:rPr>
        <w:t xml:space="preserve"> but not all S-NSSAIs in the allowed NSSAI,</w:t>
      </w:r>
      <w:r>
        <w:t xml:space="preserve"> then the AMF updates the allowed NSSAI and the rejected NSSAI accordingly using the generic UE configuration update procedure as specified in the subclause 5.4.4;</w:t>
      </w:r>
    </w:p>
    <w:p w14:paraId="3CF9AC67" w14:textId="77777777" w:rsidR="00F00591" w:rsidRDefault="00F00591" w:rsidP="00F00591">
      <w:pPr>
        <w:pStyle w:val="B1"/>
      </w:pPr>
      <w:r>
        <w:t>b)</w:t>
      </w:r>
      <w:r>
        <w:tab/>
      </w:r>
      <w:r>
        <w:rPr>
          <w:lang w:eastAsia="zh-CN"/>
        </w:rPr>
        <w:t xml:space="preserve">for all S-NSSAIs in the allowed NSSAI but there are </w:t>
      </w:r>
      <w:r>
        <w:rPr>
          <w:rFonts w:eastAsia="Malgun Gothic"/>
        </w:rPr>
        <w:t>one or more subscribed S-NSSAIs marked as default which can be allowed to the UE</w:t>
      </w:r>
      <w:r>
        <w:rPr>
          <w:lang w:eastAsia="zh-CN"/>
        </w:rPr>
        <w:t>,</w:t>
      </w:r>
      <w:r>
        <w:t xml:space="preserve"> then the AMF updates the allowed NSSAI </w:t>
      </w:r>
      <w:r>
        <w:rPr>
          <w:rFonts w:eastAsia="Malgun Gothic"/>
        </w:rPr>
        <w:t xml:space="preserve">containing these subscribed S-NSSAIs marked as default and </w:t>
      </w:r>
      <w:r>
        <w:t>the rejected NSSAI accordingly</w:t>
      </w:r>
      <w:r>
        <w:rPr>
          <w:rFonts w:eastAsia="Malgun Gothic"/>
        </w:rPr>
        <w:t xml:space="preserve"> </w:t>
      </w:r>
      <w:r>
        <w:t>using the generic UE configuration update procedure as specified in the subclause 5.4.4; or</w:t>
      </w:r>
    </w:p>
    <w:p w14:paraId="5157C602" w14:textId="77777777" w:rsidR="00F00591" w:rsidRDefault="00F00591" w:rsidP="00F00591">
      <w:pPr>
        <w:pStyle w:val="B1"/>
        <w:rPr>
          <w:rFonts w:eastAsia="Malgun Gothic"/>
        </w:rPr>
      </w:pPr>
      <w:r>
        <w:t>c)</w:t>
      </w:r>
      <w:r>
        <w:tab/>
      </w:r>
      <w:r>
        <w:rPr>
          <w:lang w:eastAsia="zh-CN"/>
        </w:rPr>
        <w:t>for all S-NSSAIs in the allowed NSSAI and there are no</w:t>
      </w:r>
      <w:r>
        <w:rPr>
          <w:rFonts w:eastAsia="Malgun Gothic"/>
        </w:rPr>
        <w:t xml:space="preserve"> subscribed S-NSSAIs marked as default which can be allowed to the UE, then the AMF performs the network-initiated de-registration procedure and includes the rejected NSSAI in the </w:t>
      </w:r>
      <w:r>
        <w:t>DEREGISTRATION REQUEST</w:t>
      </w:r>
      <w:r>
        <w:rPr>
          <w:rFonts w:eastAsia="Malgun Gothic"/>
        </w:rPr>
        <w:t xml:space="preserve"> message as specified in the subclause 5.5.2.3 except when the UE has an emergency PDU session established or the UE is establishing an emergency PDU session.</w:t>
      </w:r>
    </w:p>
    <w:p w14:paraId="2F541C5C" w14:textId="77777777" w:rsidR="00F00591" w:rsidRDefault="00F00591" w:rsidP="00F00591">
      <w:pPr>
        <w:pStyle w:val="B1"/>
        <w:rPr>
          <w:rFonts w:eastAsia="Malgun Gothic"/>
        </w:rPr>
      </w:pPr>
      <w:r>
        <w:rPr>
          <w:rFonts w:eastAsia="Malgun Gothic"/>
        </w:rPr>
        <w:tab/>
        <w:t xml:space="preserve">When the UE has an emergency PDU session established or the UE is establishing an emergency PDU session, the AMF </w:t>
      </w:r>
      <w:r>
        <w:t>updates the rejected NSSAI</w:t>
      </w:r>
      <w:r>
        <w:rPr>
          <w:rFonts w:eastAsia="Malgun Gothic"/>
        </w:rPr>
        <w:t xml:space="preserve"> </w:t>
      </w:r>
      <w:r>
        <w:t>using the generic UE configuration update procedure as specified in the subclause 5.4.4 and informs the SMF to release all PDU sessions associated with the S-NSSAI</w:t>
      </w:r>
      <w:r>
        <w:rPr>
          <w:rFonts w:eastAsia="Malgun Gothic"/>
        </w:rPr>
        <w:t>. During the generic UE configuration update procedure, the AMF includes the 5GS registration result IE in the CONFIGURATION UPDATE COMMAND message and sets the Emergency registered bit of the 5GS registration result IE to "Registered for emergency services". After the emergency PDU session is released, the AMF performs the network-initiated de-registration procedure as specified in the subclause 5.5.2.3.</w:t>
      </w:r>
    </w:p>
    <w:p w14:paraId="48D0C2E6" w14:textId="77777777" w:rsidR="00F00591" w:rsidRDefault="00F00591" w:rsidP="00F00591">
      <w:pPr>
        <w:rPr>
          <w:rFonts w:eastAsia="Times New Roman"/>
          <w:lang w:val="en-US" w:eastAsia="zh-CN"/>
        </w:rPr>
      </w:pPr>
      <w:bookmarkStart w:id="55" w:name="_Hlk99384779"/>
      <w:r>
        <w:rPr>
          <w:lang w:val="en-US"/>
        </w:rPr>
        <w:t xml:space="preserve">Based on operator policy, the mobility </w:t>
      </w:r>
      <w:proofErr w:type="gramStart"/>
      <w:r>
        <w:rPr>
          <w:lang w:val="en-US"/>
        </w:rPr>
        <w:t>management based</w:t>
      </w:r>
      <w:proofErr w:type="gramEnd"/>
      <w:r>
        <w:rPr>
          <w:lang w:val="en-US"/>
        </w:rPr>
        <w:t xml:space="preserve"> network slice admission control is not applicable for </w:t>
      </w:r>
      <w:r>
        <w:rPr>
          <w:lang w:val="en-US" w:eastAsia="zh-CN"/>
        </w:rPr>
        <w:t xml:space="preserve">the S-NSSAI </w:t>
      </w:r>
      <w:r>
        <w:rPr>
          <w:lang w:val="en-US"/>
        </w:rPr>
        <w:t>used for emergency services or priority services</w:t>
      </w:r>
      <w:r>
        <w:rPr>
          <w:lang w:val="en-US" w:eastAsia="zh-CN"/>
        </w:rPr>
        <w:t>, or the mobility management based network slice admission control result is ignored for the S-NSSAI used for emergency services or priority services.</w:t>
      </w:r>
    </w:p>
    <w:bookmarkEnd w:id="55"/>
    <w:p w14:paraId="36A31A1E" w14:textId="17745AC4" w:rsidR="00F00591" w:rsidRDefault="00F00591" w:rsidP="00054EBE">
      <w:pPr>
        <w:rPr>
          <w:lang w:eastAsia="zh-CN"/>
        </w:rPr>
      </w:pPr>
      <w:r>
        <w:rPr>
          <w:lang w:val="en-US"/>
        </w:rPr>
        <w:t xml:space="preserve">The mobility </w:t>
      </w:r>
      <w:proofErr w:type="gramStart"/>
      <w:r>
        <w:rPr>
          <w:lang w:val="en-US"/>
        </w:rPr>
        <w:t>management based</w:t>
      </w:r>
      <w:proofErr w:type="gramEnd"/>
      <w:r>
        <w:rPr>
          <w:lang w:val="en-US"/>
        </w:rPr>
        <w:t xml:space="preserve"> network slice admission control is not applicable for </w:t>
      </w:r>
      <w:r>
        <w:rPr>
          <w:lang w:eastAsia="zh-CN"/>
        </w:rPr>
        <w:t>the</w:t>
      </w:r>
      <w:r>
        <w:rPr>
          <w:lang w:eastAsia="ko-KR"/>
        </w:rPr>
        <w:t xml:space="preserve"> S-NSSAI used for onboarding services in SNPN</w:t>
      </w:r>
      <w:r>
        <w:rPr>
          <w:lang w:val="en-US" w:eastAsia="zh-CN"/>
        </w:rPr>
        <w:t>.</w:t>
      </w:r>
    </w:p>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6"/>
      <w:bookmarkEnd w:id="7"/>
      <w:bookmarkEnd w:id="8"/>
      <w:bookmarkEnd w:id="9"/>
      <w:bookmarkEnd w:id="10"/>
      <w:bookmarkEnd w:id="11"/>
      <w:bookmarkEnd w:id="12"/>
      <w:bookmarkEnd w:id="13"/>
      <w:bookmarkEnd w:id="14"/>
      <w:bookmarkEnd w:id="15"/>
      <w:bookmarkEnd w:id="16"/>
      <w:bookmarkEnd w:id="17"/>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C7DFA8" w14:textId="77777777" w:rsidR="00C20834" w:rsidRDefault="00C20834">
      <w:r>
        <w:separator/>
      </w:r>
    </w:p>
  </w:endnote>
  <w:endnote w:type="continuationSeparator" w:id="0">
    <w:p w14:paraId="5A77669D" w14:textId="77777777" w:rsidR="00C20834" w:rsidRDefault="00C20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258E8" w14:textId="77777777" w:rsidR="00C20834" w:rsidRDefault="00C20834">
      <w:r>
        <w:separator/>
      </w:r>
    </w:p>
  </w:footnote>
  <w:footnote w:type="continuationSeparator" w:id="0">
    <w:p w14:paraId="712EECB6" w14:textId="77777777" w:rsidR="00C20834" w:rsidRDefault="00C208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B35417" w:rsidRDefault="00B354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B35417" w:rsidRDefault="00B3541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B35417" w:rsidRDefault="00B35417">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B35417" w:rsidRDefault="00B3541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E570C23"/>
    <w:multiLevelType w:val="hybridMultilevel"/>
    <w:tmpl w:val="88B88FD8"/>
    <w:lvl w:ilvl="0" w:tplc="78FCF1D8">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4C5766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C3A7335"/>
    <w:multiLevelType w:val="hybridMultilevel"/>
    <w:tmpl w:val="BCFEDA6A"/>
    <w:lvl w:ilvl="0" w:tplc="0E96E7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6"/>
  </w:num>
  <w:num w:numId="2">
    <w:abstractNumId w:val="4"/>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5"/>
  </w:num>
  <w:num w:numId="7">
    <w:abstractNumId w:val="2"/>
    <w:lvlOverride w:ilvl="0">
      <w:startOverride w:val="1"/>
    </w:lvlOverride>
  </w:num>
  <w:num w:numId="8">
    <w:abstractNumId w:val="1"/>
    <w:lvlOverride w:ilvl="0">
      <w:startOverride w:val="1"/>
    </w:lvlOverride>
  </w:num>
  <w:num w:numId="9">
    <w:abstractNumId w:val="0"/>
    <w:lvlOverride w:ilvl="0">
      <w:startOverride w:val="1"/>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Hank">
    <w15:presenceInfo w15:providerId="None" w15:userId="vivo-Hank"/>
  </w15:person>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tKwFAEjzSSctAAAA"/>
  </w:docVars>
  <w:rsids>
    <w:rsidRoot w:val="00022E4A"/>
    <w:rsid w:val="00005C3C"/>
    <w:rsid w:val="00013F29"/>
    <w:rsid w:val="000142B7"/>
    <w:rsid w:val="00022E4A"/>
    <w:rsid w:val="00054EBE"/>
    <w:rsid w:val="00055325"/>
    <w:rsid w:val="00084F72"/>
    <w:rsid w:val="000A1F6F"/>
    <w:rsid w:val="000A6394"/>
    <w:rsid w:val="000B7FED"/>
    <w:rsid w:val="000C038A"/>
    <w:rsid w:val="000C177F"/>
    <w:rsid w:val="000C6598"/>
    <w:rsid w:val="000D4C16"/>
    <w:rsid w:val="000F13CD"/>
    <w:rsid w:val="000F4952"/>
    <w:rsid w:val="00100667"/>
    <w:rsid w:val="00105919"/>
    <w:rsid w:val="0010662A"/>
    <w:rsid w:val="00110466"/>
    <w:rsid w:val="00123D3A"/>
    <w:rsid w:val="001267FD"/>
    <w:rsid w:val="00137601"/>
    <w:rsid w:val="00143DCF"/>
    <w:rsid w:val="00145D43"/>
    <w:rsid w:val="001568C3"/>
    <w:rsid w:val="001579B3"/>
    <w:rsid w:val="00171403"/>
    <w:rsid w:val="00185EEA"/>
    <w:rsid w:val="00192C46"/>
    <w:rsid w:val="001A08B3"/>
    <w:rsid w:val="001A1504"/>
    <w:rsid w:val="001A7B60"/>
    <w:rsid w:val="001B52F0"/>
    <w:rsid w:val="001B7A65"/>
    <w:rsid w:val="001B7C2C"/>
    <w:rsid w:val="001C78F4"/>
    <w:rsid w:val="001D7443"/>
    <w:rsid w:val="001E1E52"/>
    <w:rsid w:val="001E41F3"/>
    <w:rsid w:val="001F343B"/>
    <w:rsid w:val="001F6011"/>
    <w:rsid w:val="00211256"/>
    <w:rsid w:val="00227EAD"/>
    <w:rsid w:val="00230865"/>
    <w:rsid w:val="00252FF3"/>
    <w:rsid w:val="0026004D"/>
    <w:rsid w:val="002640DD"/>
    <w:rsid w:val="00275D12"/>
    <w:rsid w:val="002816BF"/>
    <w:rsid w:val="00284FEB"/>
    <w:rsid w:val="002860C4"/>
    <w:rsid w:val="00293AD7"/>
    <w:rsid w:val="00296344"/>
    <w:rsid w:val="002A08A9"/>
    <w:rsid w:val="002A1ABE"/>
    <w:rsid w:val="002A6D9C"/>
    <w:rsid w:val="002B5741"/>
    <w:rsid w:val="002D3C1E"/>
    <w:rsid w:val="00303462"/>
    <w:rsid w:val="00305409"/>
    <w:rsid w:val="003074C7"/>
    <w:rsid w:val="00336A1B"/>
    <w:rsid w:val="00344143"/>
    <w:rsid w:val="003609EF"/>
    <w:rsid w:val="0036231A"/>
    <w:rsid w:val="00362973"/>
    <w:rsid w:val="00363DF6"/>
    <w:rsid w:val="00366F0E"/>
    <w:rsid w:val="003674C0"/>
    <w:rsid w:val="0036776F"/>
    <w:rsid w:val="00371019"/>
    <w:rsid w:val="00374DD4"/>
    <w:rsid w:val="00384A23"/>
    <w:rsid w:val="0039435E"/>
    <w:rsid w:val="003B729C"/>
    <w:rsid w:val="003E1A36"/>
    <w:rsid w:val="003E447D"/>
    <w:rsid w:val="003E6C7B"/>
    <w:rsid w:val="004046EC"/>
    <w:rsid w:val="00406CA6"/>
    <w:rsid w:val="00410371"/>
    <w:rsid w:val="00414DB3"/>
    <w:rsid w:val="004242F1"/>
    <w:rsid w:val="004256DB"/>
    <w:rsid w:val="00434669"/>
    <w:rsid w:val="00443806"/>
    <w:rsid w:val="0044473F"/>
    <w:rsid w:val="00452AE5"/>
    <w:rsid w:val="0046009D"/>
    <w:rsid w:val="00472465"/>
    <w:rsid w:val="004824B6"/>
    <w:rsid w:val="00484A77"/>
    <w:rsid w:val="004A2BE3"/>
    <w:rsid w:val="004A6835"/>
    <w:rsid w:val="004B75B7"/>
    <w:rsid w:val="004E1669"/>
    <w:rsid w:val="004F5CAF"/>
    <w:rsid w:val="00512317"/>
    <w:rsid w:val="00512680"/>
    <w:rsid w:val="0051580D"/>
    <w:rsid w:val="005160A7"/>
    <w:rsid w:val="005336EE"/>
    <w:rsid w:val="00544DF5"/>
    <w:rsid w:val="00547111"/>
    <w:rsid w:val="0055605B"/>
    <w:rsid w:val="00570453"/>
    <w:rsid w:val="00574692"/>
    <w:rsid w:val="00592D74"/>
    <w:rsid w:val="00594D4D"/>
    <w:rsid w:val="005B5246"/>
    <w:rsid w:val="005E0192"/>
    <w:rsid w:val="005E2C44"/>
    <w:rsid w:val="005E5D91"/>
    <w:rsid w:val="00600BFF"/>
    <w:rsid w:val="0060252D"/>
    <w:rsid w:val="00610878"/>
    <w:rsid w:val="00614AE6"/>
    <w:rsid w:val="00621188"/>
    <w:rsid w:val="00624702"/>
    <w:rsid w:val="006257ED"/>
    <w:rsid w:val="00631A9E"/>
    <w:rsid w:val="006409BC"/>
    <w:rsid w:val="00641DDD"/>
    <w:rsid w:val="00644FB7"/>
    <w:rsid w:val="00647F2C"/>
    <w:rsid w:val="00667600"/>
    <w:rsid w:val="00670BB1"/>
    <w:rsid w:val="00671E49"/>
    <w:rsid w:val="0067211D"/>
    <w:rsid w:val="00674193"/>
    <w:rsid w:val="00675CC8"/>
    <w:rsid w:val="00677E82"/>
    <w:rsid w:val="00684FA7"/>
    <w:rsid w:val="00695808"/>
    <w:rsid w:val="006B2915"/>
    <w:rsid w:val="006B46FB"/>
    <w:rsid w:val="006B7716"/>
    <w:rsid w:val="006E21FB"/>
    <w:rsid w:val="006E3C9B"/>
    <w:rsid w:val="006E79BF"/>
    <w:rsid w:val="0070270D"/>
    <w:rsid w:val="0070482D"/>
    <w:rsid w:val="00705CE8"/>
    <w:rsid w:val="007224E1"/>
    <w:rsid w:val="00736D34"/>
    <w:rsid w:val="007443A6"/>
    <w:rsid w:val="0076678C"/>
    <w:rsid w:val="007677DC"/>
    <w:rsid w:val="007775BA"/>
    <w:rsid w:val="00792342"/>
    <w:rsid w:val="007977A8"/>
    <w:rsid w:val="007B512A"/>
    <w:rsid w:val="007B6A3D"/>
    <w:rsid w:val="007B7849"/>
    <w:rsid w:val="007C2097"/>
    <w:rsid w:val="007C3242"/>
    <w:rsid w:val="007D0F2D"/>
    <w:rsid w:val="007D12AC"/>
    <w:rsid w:val="007D6A07"/>
    <w:rsid w:val="007E3183"/>
    <w:rsid w:val="007F2FCA"/>
    <w:rsid w:val="007F40C5"/>
    <w:rsid w:val="007F6197"/>
    <w:rsid w:val="007F7259"/>
    <w:rsid w:val="00803B82"/>
    <w:rsid w:val="008040A8"/>
    <w:rsid w:val="00822977"/>
    <w:rsid w:val="008279FA"/>
    <w:rsid w:val="00836095"/>
    <w:rsid w:val="008438B9"/>
    <w:rsid w:val="00843F64"/>
    <w:rsid w:val="0084798E"/>
    <w:rsid w:val="008626E7"/>
    <w:rsid w:val="00870EE7"/>
    <w:rsid w:val="00871476"/>
    <w:rsid w:val="00872DA3"/>
    <w:rsid w:val="00880864"/>
    <w:rsid w:val="008863B9"/>
    <w:rsid w:val="0089211F"/>
    <w:rsid w:val="00893B42"/>
    <w:rsid w:val="0089617B"/>
    <w:rsid w:val="008A2126"/>
    <w:rsid w:val="008A45A6"/>
    <w:rsid w:val="008D4A96"/>
    <w:rsid w:val="008D6A92"/>
    <w:rsid w:val="008E34DA"/>
    <w:rsid w:val="008F21D6"/>
    <w:rsid w:val="008F394E"/>
    <w:rsid w:val="008F686C"/>
    <w:rsid w:val="00900B0E"/>
    <w:rsid w:val="00903BBC"/>
    <w:rsid w:val="009148DE"/>
    <w:rsid w:val="00921E23"/>
    <w:rsid w:val="00935B6F"/>
    <w:rsid w:val="00941BFE"/>
    <w:rsid w:val="00941E30"/>
    <w:rsid w:val="009617D9"/>
    <w:rsid w:val="0096231E"/>
    <w:rsid w:val="009656B4"/>
    <w:rsid w:val="00977317"/>
    <w:rsid w:val="009777D9"/>
    <w:rsid w:val="00991B88"/>
    <w:rsid w:val="009A2EFF"/>
    <w:rsid w:val="009A5753"/>
    <w:rsid w:val="009A579D"/>
    <w:rsid w:val="009B67C0"/>
    <w:rsid w:val="009D433F"/>
    <w:rsid w:val="009E19C2"/>
    <w:rsid w:val="009E27D4"/>
    <w:rsid w:val="009E3297"/>
    <w:rsid w:val="009E6C24"/>
    <w:rsid w:val="009F4C1A"/>
    <w:rsid w:val="009F734F"/>
    <w:rsid w:val="00A102D0"/>
    <w:rsid w:val="00A156D8"/>
    <w:rsid w:val="00A15E92"/>
    <w:rsid w:val="00A22B65"/>
    <w:rsid w:val="00A246B6"/>
    <w:rsid w:val="00A27C0E"/>
    <w:rsid w:val="00A30892"/>
    <w:rsid w:val="00A37612"/>
    <w:rsid w:val="00A458C3"/>
    <w:rsid w:val="00A47E70"/>
    <w:rsid w:val="00A5000A"/>
    <w:rsid w:val="00A50CF0"/>
    <w:rsid w:val="00A51215"/>
    <w:rsid w:val="00A542A2"/>
    <w:rsid w:val="00A55389"/>
    <w:rsid w:val="00A56556"/>
    <w:rsid w:val="00A7671C"/>
    <w:rsid w:val="00A8169D"/>
    <w:rsid w:val="00A91E93"/>
    <w:rsid w:val="00AA2CBC"/>
    <w:rsid w:val="00AA7F4B"/>
    <w:rsid w:val="00AC5820"/>
    <w:rsid w:val="00AC7CFC"/>
    <w:rsid w:val="00AD1CD8"/>
    <w:rsid w:val="00AF6E9A"/>
    <w:rsid w:val="00B021FF"/>
    <w:rsid w:val="00B05101"/>
    <w:rsid w:val="00B0537D"/>
    <w:rsid w:val="00B2442A"/>
    <w:rsid w:val="00B258BB"/>
    <w:rsid w:val="00B25AA4"/>
    <w:rsid w:val="00B30D10"/>
    <w:rsid w:val="00B35417"/>
    <w:rsid w:val="00B468EF"/>
    <w:rsid w:val="00B60205"/>
    <w:rsid w:val="00B67B97"/>
    <w:rsid w:val="00B7166C"/>
    <w:rsid w:val="00B7740E"/>
    <w:rsid w:val="00B95116"/>
    <w:rsid w:val="00B968C8"/>
    <w:rsid w:val="00BA23D0"/>
    <w:rsid w:val="00BA3EC5"/>
    <w:rsid w:val="00BA51D9"/>
    <w:rsid w:val="00BB5DFC"/>
    <w:rsid w:val="00BC35C3"/>
    <w:rsid w:val="00BD279D"/>
    <w:rsid w:val="00BD46E4"/>
    <w:rsid w:val="00BD6BB8"/>
    <w:rsid w:val="00BE1C13"/>
    <w:rsid w:val="00BE70D2"/>
    <w:rsid w:val="00C05E93"/>
    <w:rsid w:val="00C129AB"/>
    <w:rsid w:val="00C20834"/>
    <w:rsid w:val="00C255C8"/>
    <w:rsid w:val="00C34AC8"/>
    <w:rsid w:val="00C66BA2"/>
    <w:rsid w:val="00C75CB0"/>
    <w:rsid w:val="00C829C4"/>
    <w:rsid w:val="00C86096"/>
    <w:rsid w:val="00C95985"/>
    <w:rsid w:val="00CA21C3"/>
    <w:rsid w:val="00CA3146"/>
    <w:rsid w:val="00CB28B4"/>
    <w:rsid w:val="00CC5026"/>
    <w:rsid w:val="00CC68D0"/>
    <w:rsid w:val="00CD2B05"/>
    <w:rsid w:val="00CE05FD"/>
    <w:rsid w:val="00CE2D63"/>
    <w:rsid w:val="00CF04C5"/>
    <w:rsid w:val="00D03F9A"/>
    <w:rsid w:val="00D06D51"/>
    <w:rsid w:val="00D13B13"/>
    <w:rsid w:val="00D22BBC"/>
    <w:rsid w:val="00D24991"/>
    <w:rsid w:val="00D33C0E"/>
    <w:rsid w:val="00D36F47"/>
    <w:rsid w:val="00D50255"/>
    <w:rsid w:val="00D66520"/>
    <w:rsid w:val="00D825D4"/>
    <w:rsid w:val="00D91B51"/>
    <w:rsid w:val="00DA3849"/>
    <w:rsid w:val="00DA7D47"/>
    <w:rsid w:val="00DB5115"/>
    <w:rsid w:val="00DC66CB"/>
    <w:rsid w:val="00DC734B"/>
    <w:rsid w:val="00DE34CF"/>
    <w:rsid w:val="00DF27CE"/>
    <w:rsid w:val="00DF64D0"/>
    <w:rsid w:val="00E01317"/>
    <w:rsid w:val="00E02C44"/>
    <w:rsid w:val="00E0323F"/>
    <w:rsid w:val="00E13F3D"/>
    <w:rsid w:val="00E20527"/>
    <w:rsid w:val="00E34898"/>
    <w:rsid w:val="00E47A01"/>
    <w:rsid w:val="00E67591"/>
    <w:rsid w:val="00E72E56"/>
    <w:rsid w:val="00E8079D"/>
    <w:rsid w:val="00EA4BFF"/>
    <w:rsid w:val="00EB09B7"/>
    <w:rsid w:val="00EC02F2"/>
    <w:rsid w:val="00EE237B"/>
    <w:rsid w:val="00EE7D7C"/>
    <w:rsid w:val="00EF31DD"/>
    <w:rsid w:val="00F00591"/>
    <w:rsid w:val="00F25D98"/>
    <w:rsid w:val="00F300FB"/>
    <w:rsid w:val="00F35B6F"/>
    <w:rsid w:val="00F4285B"/>
    <w:rsid w:val="00F51CDC"/>
    <w:rsid w:val="00F542BE"/>
    <w:rsid w:val="00F61A9E"/>
    <w:rsid w:val="00F664D6"/>
    <w:rsid w:val="00F81B0D"/>
    <w:rsid w:val="00F87399"/>
    <w:rsid w:val="00F91675"/>
    <w:rsid w:val="00FA1CC3"/>
    <w:rsid w:val="00FA509F"/>
    <w:rsid w:val="00FB6386"/>
    <w:rsid w:val="00FC5C1D"/>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5"/>
      </w:numPr>
    </w:pPr>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7"/>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8"/>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9"/>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30921160">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4.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5.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6.xml><?xml version="1.0" encoding="utf-8"?>
<ds:datastoreItem xmlns:ds="http://schemas.openxmlformats.org/officeDocument/2006/customXml" ds:itemID="{F48B4372-5F85-42BC-B4B4-1CECD8A72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155</Words>
  <Characters>6586</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7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Hank</cp:lastModifiedBy>
  <cp:revision>2</cp:revision>
  <cp:lastPrinted>1900-01-01T06:00:00Z</cp:lastPrinted>
  <dcterms:created xsi:type="dcterms:W3CDTF">2022-04-08T08:21:00Z</dcterms:created>
  <dcterms:modified xsi:type="dcterms:W3CDTF">2022-04-08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